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F06909" w14:textId="77777777" w:rsidR="00556CF0" w:rsidRDefault="00000000">
      <w:pPr>
        <w:pStyle w:val="Ttulo"/>
      </w:pPr>
      <w:r>
        <w:t>Clase-3.R</w:t>
      </w:r>
    </w:p>
    <w:p w14:paraId="0FFA6201" w14:textId="77777777" w:rsidR="00556CF0" w:rsidRDefault="00000000">
      <w:pPr>
        <w:pStyle w:val="Author"/>
      </w:pPr>
      <w:r>
        <w:t>Andy</w:t>
      </w:r>
    </w:p>
    <w:p w14:paraId="138E6AC7" w14:textId="2CF80EE7" w:rsidR="00556CF0" w:rsidRDefault="00000000">
      <w:pPr>
        <w:pStyle w:val="Fecha"/>
      </w:pPr>
      <w:r>
        <w:t>2024-05-0</w:t>
      </w:r>
      <w:r w:rsidR="00FB6038">
        <w:t>6</w:t>
      </w:r>
    </w:p>
    <w:p w14:paraId="59A3006D" w14:textId="77777777" w:rsidR="00556CF0" w:rsidRDefault="00000000">
      <w:pPr>
        <w:pStyle w:val="SourceCode"/>
      </w:pPr>
      <w:r>
        <w:rPr>
          <w:rStyle w:val="CommentTok"/>
        </w:rPr>
        <w:t># Andy Abril Ramos Villa</w:t>
      </w:r>
      <w:r>
        <w:br/>
      </w:r>
      <w:r>
        <w:rPr>
          <w:rStyle w:val="CommentTok"/>
        </w:rPr>
        <w:t># 2026333</w:t>
      </w:r>
      <w:r>
        <w:br/>
      </w:r>
      <w:r>
        <w:rPr>
          <w:rStyle w:val="CommentTok"/>
        </w:rPr>
        <w:t># 06/05/2024</w:t>
      </w:r>
      <w:r>
        <w:br/>
      </w:r>
      <w:r>
        <w:br/>
      </w:r>
      <w:r>
        <w:br/>
      </w:r>
      <w:r>
        <w:rPr>
          <w:rStyle w:val="CommentTok"/>
        </w:rPr>
        <w:t># Importar datos ----------------------------------------------------------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Llamar la biblioteca o library</w:t>
      </w:r>
      <w:r>
        <w:br/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mgtagle/202_Analisis_Estadistico_2020/02680a60a88f56facda17fa38af265fb81f7f9f6/cuadro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inventario)</w:t>
      </w:r>
    </w:p>
    <w:p w14:paraId="5D542EE9" w14:textId="77777777" w:rsidR="00556CF0" w:rsidRDefault="00000000">
      <w:pPr>
        <w:pStyle w:val="SourceCode"/>
      </w:pPr>
      <w:r>
        <w:rPr>
          <w:rStyle w:val="VerbatimChar"/>
        </w:rPr>
        <w:t>##    Arbol Fecha Especie Clase Vecinos Diametro Altura</w:t>
      </w:r>
      <w:r>
        <w:br/>
      </w:r>
      <w:r>
        <w:rPr>
          <w:rStyle w:val="VerbatimChar"/>
        </w:rPr>
        <w:t>## 45    45    24       C     I       4     10.2  13.93</w:t>
      </w:r>
      <w:r>
        <w:br/>
      </w:r>
      <w:r>
        <w:rPr>
          <w:rStyle w:val="VerbatimChar"/>
        </w:rPr>
        <w:t>## 46    46    23       F     I       3     14.4  12.68</w:t>
      </w:r>
      <w:r>
        <w:br/>
      </w:r>
      <w:r>
        <w:rPr>
          <w:rStyle w:val="VerbatimChar"/>
        </w:rPr>
        <w:t>## 47    47    24       C     S       6      7.7  10.00</w:t>
      </w:r>
      <w:r>
        <w:br/>
      </w:r>
      <w:r>
        <w:rPr>
          <w:rStyle w:val="VerbatimChar"/>
        </w:rPr>
        <w:t>## 48    48    25       C     S       5      9.9   8.69</w:t>
      </w:r>
      <w:r>
        <w:br/>
      </w:r>
      <w:r>
        <w:rPr>
          <w:rStyle w:val="VerbatimChar"/>
        </w:rPr>
        <w:t>## 49    49    25       H     D       1     20.4  16.73</w:t>
      </w:r>
      <w:r>
        <w:br/>
      </w:r>
      <w:r>
        <w:rPr>
          <w:rStyle w:val="VerbatimChar"/>
        </w:rPr>
        <w:t>## 50    50    24       H     D       3     20.9  16.25</w:t>
      </w:r>
    </w:p>
    <w:p w14:paraId="01988E45" w14:textId="77777777" w:rsidR="00556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14:paraId="54969693" w14:textId="77777777" w:rsidR="00556CF0" w:rsidRDefault="00000000">
      <w:pPr>
        <w:pStyle w:val="SourceCode"/>
      </w:pPr>
      <w:r>
        <w:rPr>
          <w:rStyle w:val="VerbatimChar"/>
        </w:rPr>
        <w:t>## [1] 15.794</w:t>
      </w:r>
    </w:p>
    <w:p w14:paraId="301B775F" w14:textId="77777777" w:rsidR="00556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14:paraId="28BF4105" w14:textId="77777777" w:rsidR="00556CF0" w:rsidRDefault="00000000">
      <w:pPr>
        <w:pStyle w:val="SourceCode"/>
      </w:pPr>
      <w:r>
        <w:rPr>
          <w:rStyle w:val="VerbatimChar"/>
        </w:rPr>
        <w:t>## [1] 13.9432</w:t>
      </w:r>
    </w:p>
    <w:p w14:paraId="4C2E178F" w14:textId="77777777" w:rsidR="00556CF0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>Diametro</w:t>
      </w:r>
      <w:r>
        <w:rPr>
          <w:rStyle w:val="SpecialCharTok"/>
        </w:rPr>
        <w:t>~</w:t>
      </w:r>
      <w:r>
        <w:rPr>
          <w:rStyle w:val="NormalTok"/>
        </w:rPr>
        <w:t>inventario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14:paraId="1F4AB260" w14:textId="77777777" w:rsidR="00556C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3F6C43" wp14:editId="72292DA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ase-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9D628" w14:textId="77777777" w:rsidR="00556CF0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>Altura</w:t>
      </w:r>
      <w:r>
        <w:rPr>
          <w:rStyle w:val="SpecialCharTok"/>
        </w:rPr>
        <w:t>~</w:t>
      </w:r>
      <w:r>
        <w:rPr>
          <w:rStyle w:val="NormalTok"/>
        </w:rPr>
        <w:t>inventario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14:paraId="018988BD" w14:textId="77777777" w:rsidR="00556CF0" w:rsidRDefault="00000000">
      <w:pPr>
        <w:pStyle w:val="FirstParagraph"/>
      </w:pPr>
      <w:r>
        <w:rPr>
          <w:noProof/>
        </w:rPr>
        <w:drawing>
          <wp:inline distT="0" distB="0" distL="0" distR="0" wp14:anchorId="30C9BF1B" wp14:editId="46B53B7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lase-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F63B9" w14:textId="77777777" w:rsidR="00556CF0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>Altura</w:t>
      </w:r>
      <w:r>
        <w:rPr>
          <w:rStyle w:val="SpecialCharTok"/>
        </w:rPr>
        <w:t>~</w:t>
      </w:r>
      <w:r>
        <w:rPr>
          <w:rStyle w:val="NormalTok"/>
        </w:rPr>
        <w:t>inventario</w:t>
      </w:r>
      <w:r>
        <w:rPr>
          <w:rStyle w:val="SpecialCharTok"/>
        </w:rPr>
        <w:t>$</w:t>
      </w:r>
      <w:r>
        <w:rPr>
          <w:rStyle w:val="NormalTok"/>
        </w:rPr>
        <w:t xml:space="preserve">Clase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as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ltura (m)"</w:t>
      </w:r>
      <w:r>
        <w:rPr>
          <w:rStyle w:val="NormalTok"/>
        </w:rPr>
        <w:t>)</w:t>
      </w:r>
    </w:p>
    <w:p w14:paraId="44B1785D" w14:textId="77777777" w:rsidR="00556C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B6F0BD" wp14:editId="523E587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lase-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36A0D" w14:textId="77777777" w:rsidR="00556CF0" w:rsidRDefault="00000000">
      <w:pPr>
        <w:pStyle w:val="SourceCode"/>
      </w:pPr>
      <w:r>
        <w:rPr>
          <w:rStyle w:val="CommentTok"/>
        </w:rPr>
        <w:t># Restricciones 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u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ametro))</w:t>
      </w:r>
      <w:r>
        <w:br/>
      </w:r>
      <w:r>
        <w:rPr>
          <w:rStyle w:val="NormalTok"/>
        </w:rPr>
        <w:t xml:space="preserve">su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inventario, Clas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sub3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~</w:t>
      </w:r>
      <w:r>
        <w:rPr>
          <w:rStyle w:val="NormalTok"/>
        </w:rPr>
        <w:t xml:space="preserve"> sub3</w:t>
      </w:r>
      <w:r>
        <w:rPr>
          <w:rStyle w:val="SpecialCharTok"/>
        </w:rPr>
        <w:t>$</w:t>
      </w:r>
      <w:r>
        <w:rPr>
          <w:rStyle w:val="NormalTok"/>
        </w:rPr>
        <w:t xml:space="preserve">Clas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6BE86A35" w14:textId="77777777" w:rsidR="00556C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D43328" wp14:editId="33BB574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lase-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56CF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473C06" w14:textId="77777777" w:rsidR="009D372D" w:rsidRDefault="009D372D">
      <w:pPr>
        <w:spacing w:after="0"/>
      </w:pPr>
      <w:r>
        <w:separator/>
      </w:r>
    </w:p>
  </w:endnote>
  <w:endnote w:type="continuationSeparator" w:id="0">
    <w:p w14:paraId="72191BB2" w14:textId="77777777" w:rsidR="009D372D" w:rsidRDefault="009D3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B06146" w14:textId="77777777" w:rsidR="009D372D" w:rsidRDefault="009D372D">
      <w:r>
        <w:separator/>
      </w:r>
    </w:p>
  </w:footnote>
  <w:footnote w:type="continuationSeparator" w:id="0">
    <w:p w14:paraId="2086365E" w14:textId="77777777" w:rsidR="009D372D" w:rsidRDefault="009D3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7027F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7608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6CF0"/>
    <w:rsid w:val="00556CF0"/>
    <w:rsid w:val="009D372D"/>
    <w:rsid w:val="00C32D26"/>
    <w:rsid w:val="00FB6038"/>
    <w:rsid w:val="00FE5C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2BD4"/>
  <w15:docId w15:val="{D6680A25-E8BD-40D5-9232-11C42A22D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5</TotalTime>
  <Pages>4</Pages>
  <Words>205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lase-3.R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3.R</dc:title>
  <dc:creator>Andy</dc:creator>
  <cp:keywords/>
  <cp:lastModifiedBy>ANDY ABRIL RAMOS VILLA</cp:lastModifiedBy>
  <cp:revision>2</cp:revision>
  <cp:lastPrinted>2024-05-06T15:01:00Z</cp:lastPrinted>
  <dcterms:created xsi:type="dcterms:W3CDTF">2024-05-06T15:00:00Z</dcterms:created>
  <dcterms:modified xsi:type="dcterms:W3CDTF">2024-05-1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</Properties>
</file>